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ce5186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ce51865-9353-11ec-a421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wQ3DQAhDXYD9t/QG1DZRP/1UMo9ekybkYRkwvqv5Wqi/+lZVjelGFTZ41ff69VtNDy/CEnEcpHhEKvCf1Bwc4HUPAMId4fHic+qE36gZ7Ewr37x+aulnHfRXSzRbBbSG0voxT2qPyNvjOF+2lvSGT943/dWkNCydOF9XjmCUoNimeCMw6aWkFc5wiEcIWIBQyPeU3w6HmkGqeb78PdlixyXOd2QEYw9UcMBPgO0AuZ+2lWcz4EvnemFr7dEalNyvRs218qTpXH9rzS0d2hRyP4UMxmZFipXzEycPCEs5OZ40MjYESQYn/qyhM9eui/0DOxjoC//T/mZe6nLu93s+gE83ji/OB7YYiSWv37NpYJWIuajfWM+1pbw4HzwG7a3zQH//e959AxpPZwT8UgLu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nternet has been dead for over 24hrs now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ce51865-9353-11ec-a421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dce51865-9353-11ec-a421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dce51865-9353-11ec-a421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ce51865</dc:title>
  <dc:creator/>
  <cp:keywords/>
  <dcterms:created xsi:type="dcterms:W3CDTF">2026-05-07T14:57:31Z</dcterms:created>
  <dcterms:modified xsi:type="dcterms:W3CDTF">2026-05-07T14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